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SCG of the remote UE only serving indirect path is configured without PSCell.</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550ABE73" w:rsidR="00DF6F50" w:rsidRDefault="00DF6F50" w:rsidP="00DF6F50">
      <w:pPr>
        <w:pStyle w:val="Proposal"/>
        <w:spacing w:beforeLines="50" w:before="120"/>
      </w:pPr>
      <w:bookmarkStart w:id="34" w:name="_Toc134905968"/>
      <w:r>
        <w:t xml:space="preserve">For Scenario-1/2, </w:t>
      </w:r>
      <w:del w:id="35" w:author="OPPO (Qianxi Lu)" w:date="2023-05-18T11:25:00Z">
        <w:r w:rsidDel="00FE17BD">
          <w:delText>n</w:delText>
        </w:r>
        <w:r w:rsidRPr="00416B24" w:rsidDel="00FE17BD">
          <w:delText xml:space="preserve">o specification effort to handle the case </w:delText>
        </w:r>
        <w:r w:rsidDel="00FE17BD">
          <w:delText xml:space="preserve">of relay UE handover, i.e., </w:delText>
        </w:r>
      </w:del>
      <w:r>
        <w:t>not pursue remote UE notifying network</w:t>
      </w:r>
      <w:ins w:id="36" w:author="OPPO (Qianxi Lu)" w:date="2023-05-18T11:22:00Z">
        <w:r w:rsidR="00FE17BD">
          <w:t xml:space="preserve"> upon </w:t>
        </w:r>
      </w:ins>
      <w:ins w:id="37" w:author="OPPO (Qianxi Lu)" w:date="2023-05-18T11:23:00Z">
        <w:r w:rsidR="00FE17BD">
          <w:t>reception of notification message indicating relay UE handover</w:t>
        </w:r>
      </w:ins>
      <w:r>
        <w:t>.</w:t>
      </w:r>
      <w:bookmarkEnd w:id="34"/>
      <w:ins w:id="38" w:author="OPPO (Qianxi Lu)" w:date="2023-05-18T11:23:00Z">
        <w:r w:rsidR="00FE17BD">
          <w:t xml:space="preserve"> FFS whether rely on network to release configuration of relay UE at remote </w:t>
        </w:r>
      </w:ins>
      <w:ins w:id="39" w:author="OPPO (Qianxi Lu)" w:date="2023-05-18T11:24:00Z">
        <w:r w:rsidR="00FE17BD">
          <w:t xml:space="preserve">UE before relay UE </w:t>
        </w:r>
        <w:proofErr w:type="gramStart"/>
        <w:r w:rsidR="00FE17BD">
          <w:t>handover, or</w:t>
        </w:r>
        <w:proofErr w:type="gramEnd"/>
        <w:r w:rsidR="00FE17BD">
          <w:t xml:space="preserve"> rely on remote UE to suspend the indirect path</w:t>
        </w:r>
      </w:ins>
      <w:ins w:id="40" w:author="OPPO (Qianxi Lu)" w:date="2023-05-18T11:25:00Z">
        <w:r w:rsidR="00FE17BD" w:rsidRPr="00FE17BD">
          <w:t xml:space="preserve"> </w:t>
        </w:r>
        <w:r w:rsidR="00FE17BD">
          <w:t>upon reception of notification message indicating relay UE handover.</w:t>
        </w:r>
      </w:ins>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41" w:name="_Toc134905969"/>
      <w:r>
        <w:t xml:space="preserve">For Scenario-1, </w:t>
      </w:r>
      <w:ins w:id="42" w:author="OPPO (Qianxi Lu)" w:date="2023-05-17T16:02:00Z">
        <w:r w:rsidR="005D4D56">
          <w:t xml:space="preserve">R2 discuss whether to limit </w:t>
        </w:r>
      </w:ins>
      <w:r>
        <w:t xml:space="preserve">primary path of the split SRB1 and SRB2 </w:t>
      </w:r>
      <w:del w:id="43" w:author="OPPO (Qianxi Lu)" w:date="2023-05-17T16:03:00Z">
        <w:r w:rsidDel="005D4D56">
          <w:delText xml:space="preserve">is </w:delText>
        </w:r>
      </w:del>
      <w:r>
        <w:t>always on direct path.</w:t>
      </w:r>
      <w:bookmarkEnd w:id="41"/>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44" w:name="_Toc134905970"/>
      <w:r>
        <w:t>For Scenario-1, R2 further discuss w</w:t>
      </w:r>
      <w:r w:rsidR="0095353E">
        <w:t xml:space="preserve">hether non-split SRB1/2 on indirect path </w:t>
      </w:r>
      <w:r>
        <w:t xml:space="preserve">is </w:t>
      </w:r>
      <w:r w:rsidR="0095353E">
        <w:t>supported</w:t>
      </w:r>
      <w:r>
        <w:t>.</w:t>
      </w:r>
      <w:bookmarkEnd w:id="44"/>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45" w:name="_Toc134905971"/>
      <w:r>
        <w:lastRenderedPageBreak/>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6"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45"/>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7" w:name="_Toc134905972"/>
      <w:r>
        <w:rPr>
          <w:rFonts w:hint="eastAsia"/>
        </w:rPr>
        <w:t>F</w:t>
      </w:r>
      <w:r>
        <w:t xml:space="preserve">or Scenario-1, R2 discuss whether to consider the MP scenario where there are both R17 relay-UE(s) and R18 relay-UE(s). If yes, R2 further discuss whether remote UE needs to be aware of the release / capability of relay UE supporting PC5-RRC based method to </w:t>
      </w:r>
      <w:r>
        <w:lastRenderedPageBreak/>
        <w:t>enter into RRC_CONNECTED state. If yes, R2 further discuss how for remote UE to report candidate relay UE based on the release / capability information.</w:t>
      </w:r>
      <w:bookmarkEnd w:id="47"/>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8"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8"/>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9"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9"/>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lastRenderedPageBreak/>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50" w:name="_Toc134905975"/>
      <w:r>
        <w:rPr>
          <w:rFonts w:hint="eastAsia"/>
        </w:rPr>
        <w:t>F</w:t>
      </w:r>
      <w:r>
        <w:t xml:space="preserve">or Scenario-2, remote-UE reports the RRC_CONNECTED relay-UE C-RNTI </w:t>
      </w:r>
      <w:r w:rsidR="003E121E">
        <w:t xml:space="preserve">and cell-ID </w:t>
      </w:r>
      <w:r>
        <w:t>for indirect path addition.</w:t>
      </w:r>
      <w:bookmarkEnd w:id="50"/>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51">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52" w:author="SunYoung Lee (Nokia)" w:date="2023-05-17T14:55:00Z">
            <w:tblPrEx>
              <w:tblW w:w="10560" w:type="dxa"/>
            </w:tblPrEx>
          </w:tblPrExChange>
        </w:tblPrEx>
        <w:trPr>
          <w:trHeight w:val="210"/>
          <w:trPrChange w:id="53"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54"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55"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56"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7" w:author="SunYoung Lee (Nokia)" w:date="2023-05-17T14:55:00Z">
            <w:tblPrEx>
              <w:tblW w:w="10560" w:type="dxa"/>
            </w:tblPrEx>
          </w:tblPrExChange>
        </w:tblPrEx>
        <w:trPr>
          <w:trHeight w:val="210"/>
          <w:ins w:id="58" w:author="SunYoung Lee (Nokia)" w:date="2023-05-17T14:55:00Z"/>
          <w:trPrChange w:id="59"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60"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1" w:author="SunYoung Lee (Nokia)" w:date="2023-05-17T14:55:00Z"/>
                <w:rFonts w:ascii="Calibri" w:eastAsia="等线" w:hAnsi="Calibri" w:cs="Calibri"/>
                <w:color w:val="000000"/>
                <w:sz w:val="16"/>
                <w:szCs w:val="16"/>
                <w:lang w:val="en-US"/>
              </w:rPr>
            </w:pPr>
            <w:ins w:id="62"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63"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4" w:author="SunYoung Lee (Nokia)" w:date="2023-05-17T14:55:00Z"/>
                <w:rFonts w:ascii="Calibri" w:eastAsia="等线" w:hAnsi="Calibri" w:cs="Calibri"/>
                <w:color w:val="000000"/>
                <w:sz w:val="16"/>
                <w:szCs w:val="16"/>
                <w:lang w:val="en-US"/>
              </w:rPr>
            </w:pPr>
            <w:ins w:id="65"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66"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7" w:author="SunYoung Lee (Nokia)" w:date="2023-05-17T14:55:00Z"/>
                <w:rFonts w:ascii="Calibri" w:eastAsia="等线" w:hAnsi="Calibri" w:cs="Calibri"/>
                <w:sz w:val="16"/>
                <w:szCs w:val="16"/>
                <w:lang w:val="en-US"/>
              </w:rPr>
            </w:pPr>
            <w:ins w:id="68"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9" w:name="_Toc134905976"/>
      <w:r>
        <w:rPr>
          <w:rFonts w:hint="eastAsia"/>
        </w:rPr>
        <w:lastRenderedPageBreak/>
        <w:t>F</w:t>
      </w:r>
      <w:r>
        <w:t>or Scenario-2, R2 discuss whether remote-UE reports the RRC_IDLE / RRC_INACTIVE relay-UE ID for indirect path addition. And if Yes, which ID to report.</w:t>
      </w:r>
      <w:bookmarkEnd w:id="69"/>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70" w:name="_Toc134905977"/>
      <w:r>
        <w:rPr>
          <w:rFonts w:hint="eastAsia"/>
        </w:rPr>
        <w:t>F</w:t>
      </w:r>
      <w:r>
        <w:t>or Scenario-2, R2 sends LS to S3 to check if any security concern for relay-UE sharing the ID (pending R2 conclusion on what ID to use) towards remote-UE.</w:t>
      </w:r>
      <w:bookmarkEnd w:id="70"/>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6519DA28" w:rsidR="00DF6F50" w:rsidRDefault="0036165C" w:rsidP="0036165C">
      <w:pPr>
        <w:pStyle w:val="Proposal"/>
        <w:spacing w:beforeLines="50" w:before="120"/>
      </w:pPr>
      <w:bookmarkStart w:id="71" w:name="_Toc134905978"/>
      <w:r w:rsidRPr="0095353E">
        <w:t xml:space="preserve">For Scenario 2, </w:t>
      </w:r>
      <w:ins w:id="72" w:author="OPPO (Qianxi Lu)" w:date="2023-05-18T11:41:00Z">
        <w:r w:rsidR="000069C0">
          <w:t xml:space="preserve">R2 discuss to de-prioritize </w:t>
        </w:r>
      </w:ins>
      <w:r w:rsidRPr="0095353E">
        <w:t>the indirect path change case (</w:t>
      </w:r>
      <w:proofErr w:type="gramStart"/>
      <w:r w:rsidRPr="0095353E">
        <w:t>i.e.</w:t>
      </w:r>
      <w:proofErr w:type="gramEnd"/>
      <w:r w:rsidRPr="0095353E">
        <w:t xml:space="preserve"> case G) </w:t>
      </w:r>
      <w:del w:id="73" w:author="OPPO (Qianxi Lu)" w:date="2023-05-18T11:41:00Z">
        <w:r w:rsidRPr="0095353E" w:rsidDel="000069C0">
          <w:delText xml:space="preserve">is not supported </w:delText>
        </w:r>
      </w:del>
      <w:r w:rsidRPr="0095353E">
        <w:t>in this release.</w:t>
      </w:r>
      <w:bookmarkEnd w:id="71"/>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74" w:name="_In-sequence_SDU_delivery"/>
      <w:bookmarkEnd w:id="74"/>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75" w:author="Xing Yang" w:date="2023-05-16T15:03:00Z">
              <w:r>
                <w:rPr>
                  <w:lang w:val="en-US"/>
                </w:rPr>
                <w:t xml:space="preserve">, </w:t>
              </w:r>
            </w:ins>
            <w:ins w:id="76" w:author="Xing Yang" w:date="2023-05-16T15:08:00Z">
              <w:r>
                <w:rPr>
                  <w:lang w:val="en-US"/>
                </w:rPr>
                <w:t>with the assumption that</w:t>
              </w:r>
            </w:ins>
            <w:ins w:id="77" w:author="Xing Yang" w:date="2023-05-16T15:03:00Z">
              <w:r>
                <w:rPr>
                  <w:lang w:val="en-US"/>
                </w:rPr>
                <w:t xml:space="preserve"> CHO is not con</w:t>
              </w:r>
            </w:ins>
            <w:ins w:id="78" w:author="Xing Yang" w:date="2023-05-16T15:04:00Z">
              <w:r>
                <w:rPr>
                  <w:lang w:val="en-US"/>
                </w:rPr>
                <w:t>f</w:t>
              </w:r>
            </w:ins>
            <w:ins w:id="79" w:author="Xing Yang" w:date="2023-05-16T15:03:00Z">
              <w:r>
                <w:rPr>
                  <w:lang w:val="en-US"/>
                </w:rPr>
                <w:t>i</w:t>
              </w:r>
            </w:ins>
            <w:ins w:id="80" w:author="Xing Yang" w:date="2023-05-16T15:04:00Z">
              <w:r>
                <w:rPr>
                  <w:lang w:val="en-US"/>
                </w:rPr>
                <w:t>g</w:t>
              </w:r>
            </w:ins>
            <w:ins w:id="81"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82" w:author="Xing Yang" w:date="2023-05-16T15:08:00Z">
              <w:r>
                <w:rPr>
                  <w:lang w:val="en-US"/>
                </w:rPr>
                <w:t xml:space="preserve">Proposal X: </w:t>
              </w:r>
            </w:ins>
            <w:ins w:id="83" w:author="Xing Yang" w:date="2023-05-16T15:09:00Z">
              <w:r>
                <w:rPr>
                  <w:lang w:val="en-US"/>
                </w:rPr>
                <w:t>F</w:t>
              </w:r>
            </w:ins>
            <w:ins w:id="84" w:author="Xing Yang" w:date="2023-05-16T15:08:00Z">
              <w:r w:rsidRPr="009C344A">
                <w:rPr>
                  <w:lang w:val="en-US"/>
                </w:rPr>
                <w:t>or a remote UE and relay UE in RRC_CONNECTED, the network is expected to release the multipath configuration related to this relay at the remote UE before relay UE</w:t>
              </w:r>
            </w:ins>
            <w:ins w:id="85" w:author="Xing Yang" w:date="2023-05-16T15:09:00Z">
              <w:r>
                <w:rPr>
                  <w:lang w:val="en-US"/>
                </w:rPr>
                <w:t>’s handover</w:t>
              </w:r>
            </w:ins>
            <w:ins w:id="86"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D26E4C9" w14:textId="77777777" w:rsidR="004A3C7F" w:rsidRDefault="00865904" w:rsidP="00140681">
            <w:pPr>
              <w:pBdr>
                <w:top w:val="none" w:sz="0" w:space="0" w:color="auto"/>
                <w:left w:val="none" w:sz="0" w:space="0" w:color="auto"/>
                <w:bottom w:val="none" w:sz="0" w:space="0" w:color="auto"/>
                <w:right w:val="none" w:sz="0" w:space="0" w:color="auto"/>
                <w:between w:val="none" w:sz="0" w:space="0" w:color="auto"/>
              </w:pBdr>
              <w:rPr>
                <w:ins w:id="87" w:author="OPPO (Qianxi Lu)" w:date="2023-05-18T11:20:00Z"/>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p w14:paraId="0FA358C9" w14:textId="23CC5D75" w:rsidR="00FE17BD" w:rsidRDefault="00FE17BD" w:rsidP="00140681">
            <w:pPr>
              <w:pBdr>
                <w:top w:val="none" w:sz="0" w:space="0" w:color="auto"/>
                <w:left w:val="none" w:sz="0" w:space="0" w:color="auto"/>
                <w:bottom w:val="none" w:sz="0" w:space="0" w:color="auto"/>
                <w:right w:val="none" w:sz="0" w:space="0" w:color="auto"/>
                <w:between w:val="none" w:sz="0" w:space="0" w:color="auto"/>
              </w:pBdr>
              <w:rPr>
                <w:lang w:val="en-US"/>
              </w:rPr>
            </w:pPr>
            <w:ins w:id="88" w:author="OPPO (Qianxi Lu)" w:date="2023-05-18T11:20:00Z">
              <w:r>
                <w:rPr>
                  <w:lang w:val="en-US"/>
                </w:rPr>
                <w:t>See the reply to Lenovo below.</w:t>
              </w:r>
            </w:ins>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89" w:author="Lenovo_Lianhai" w:date="2023-05-18T09:39:00Z"/>
                <w:b/>
                <w:bCs/>
                <w:lang w:val="en-US"/>
              </w:rPr>
            </w:pPr>
            <w:ins w:id="90" w:author="Lenovo_Lianhai" w:date="2023-05-18T09:39:00Z">
              <w:r w:rsidRPr="007A4BED">
                <w:rPr>
                  <w:b/>
                  <w:bCs/>
                  <w:highlight w:val="yellow"/>
                  <w:lang w:val="en-US"/>
                  <w:rPrChange w:id="91" w:author="Lenovo_Lianhai" w:date="2023-05-18T09:40:00Z">
                    <w:rPr>
                      <w:b/>
                      <w:bCs/>
                      <w:lang w:val="en-US"/>
                    </w:rPr>
                  </w:rPrChange>
                </w:rPr>
                <w:t>[</w:t>
              </w:r>
              <w:r w:rsidRPr="007A4BED">
                <w:rPr>
                  <w:b/>
                  <w:bCs/>
                  <w:highlight w:val="yellow"/>
                  <w:lang w:val="en-US"/>
                </w:rPr>
                <w:t>Lenovo</w:t>
              </w:r>
              <w:r w:rsidRPr="007A4BED">
                <w:rPr>
                  <w:b/>
                  <w:bCs/>
                  <w:highlight w:val="yellow"/>
                  <w:lang w:val="en-US"/>
                  <w:rPrChange w:id="92"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93"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94"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95"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proofErr w:type="spellStart"/>
            <w:r w:rsidR="003D7E45" w:rsidRPr="00AC12AE">
              <w:rPr>
                <w:color w:val="C00000"/>
                <w:lang w:val="en-US"/>
              </w:rPr>
              <w:t>InterDigital</w:t>
            </w:r>
            <w:proofErr w:type="spellEnd"/>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3D6D03A" w14:textId="77777777" w:rsidR="00037B3A"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p w14:paraId="55F1E971"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p>
          <w:p w14:paraId="412560C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w:t>
            </w:r>
            <w:r>
              <w:rPr>
                <w:lang w:val="en-US"/>
              </w:rPr>
              <w:t>Rapp]</w:t>
            </w:r>
          </w:p>
          <w:p w14:paraId="40680B8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C</w:t>
            </w:r>
            <w:r>
              <w:rPr>
                <w:lang w:val="en-US"/>
              </w:rPr>
              <w:t xml:space="preserve">ombine comment from Xiaomi and Lenovo, it seems there is a need to discuss whether </w:t>
            </w:r>
            <w:proofErr w:type="gramStart"/>
            <w:r>
              <w:rPr>
                <w:lang w:val="en-US"/>
              </w:rPr>
              <w:t>it</w:t>
            </w:r>
            <w:proofErr w:type="gramEnd"/>
            <w:r>
              <w:rPr>
                <w:lang w:val="en-US"/>
              </w:rPr>
              <w:t xml:space="preserve"> </w:t>
            </w:r>
          </w:p>
          <w:p w14:paraId="1F784C7B"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relies on network to release the configuration of relay UE at remote UE, before handover of relay UE</w:t>
            </w:r>
          </w:p>
          <w:p w14:paraId="32A963DD" w14:textId="2805E23D" w:rsidR="00FE17BD" w:rsidRPr="00627D48"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2</w:t>
            </w:r>
            <w:r>
              <w:rPr>
                <w:lang w:val="en-US"/>
              </w:rPr>
              <w:t>/ relies on remote UE to suspend the transmission of indirect path, considering it is possible that the configuration of relay UE has not been released by network before handover of relay UE.</w:t>
            </w:r>
          </w:p>
        </w:tc>
      </w:tr>
      <w:tr w:rsidR="000069C0" w14:paraId="0A2A9C4D" w14:textId="77777777" w:rsidTr="000069C0">
        <w:tc>
          <w:tcPr>
            <w:tcW w:w="1707" w:type="dxa"/>
          </w:tcPr>
          <w:p w14:paraId="11CD4938"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lastRenderedPageBreak/>
              <w:t xml:space="preserve">Huawei, </w:t>
            </w:r>
            <w:proofErr w:type="spellStart"/>
            <w:r>
              <w:rPr>
                <w:lang w:val="en-US"/>
              </w:rPr>
              <w:t>HiSilicon</w:t>
            </w:r>
            <w:proofErr w:type="spellEnd"/>
          </w:p>
        </w:tc>
        <w:tc>
          <w:tcPr>
            <w:tcW w:w="1691" w:type="dxa"/>
          </w:tcPr>
          <w:p w14:paraId="0B7EB0C1" w14:textId="77777777" w:rsidR="000069C0" w:rsidRPr="00A07974" w:rsidRDefault="000069C0" w:rsidP="00FA357D">
            <w:pPr>
              <w:pBdr>
                <w:top w:val="none" w:sz="0" w:space="0" w:color="auto"/>
                <w:left w:val="none" w:sz="0" w:space="0" w:color="auto"/>
                <w:bottom w:val="none" w:sz="0" w:space="0" w:color="auto"/>
                <w:right w:val="none" w:sz="0" w:space="0" w:color="auto"/>
                <w:between w:val="none" w:sz="0" w:space="0" w:color="auto"/>
              </w:pBdr>
            </w:pPr>
            <w:r>
              <w:t>P1</w:t>
            </w:r>
          </w:p>
        </w:tc>
        <w:tc>
          <w:tcPr>
            <w:tcW w:w="5440" w:type="dxa"/>
          </w:tcPr>
          <w:p w14:paraId="164F9390" w14:textId="77777777" w:rsidR="000069C0" w:rsidRDefault="000069C0" w:rsidP="00FA357D">
            <w:r>
              <w:t xml:space="preserve">P1 seems to discuss detailed RRC </w:t>
            </w:r>
            <w:proofErr w:type="spellStart"/>
            <w:r>
              <w:t>siganling</w:t>
            </w:r>
            <w:proofErr w:type="spellEnd"/>
            <w:r>
              <w:t xml:space="preserve"> design? One comment is that at this stage we could more focus on functional design instead of stage 3 signalling. Another comment is that we should try to have a unified </w:t>
            </w:r>
            <w:proofErr w:type="spellStart"/>
            <w:r>
              <w:t>siganling</w:t>
            </w:r>
            <w:proofErr w:type="spellEnd"/>
            <w:r>
              <w:t xml:space="preserve"> design for intra-CU case and inter-DU case, because network deployment should not be exposed to UE, but P1 seems to allow different design for the two cases. </w:t>
            </w:r>
          </w:p>
          <w:p w14:paraId="05DCBEAD" w14:textId="77777777" w:rsidR="000069C0" w:rsidRDefault="000069C0" w:rsidP="00FA357D">
            <w:r>
              <w:t xml:space="preserve">To sum up, we </w:t>
            </w:r>
            <w:proofErr w:type="spellStart"/>
            <w:r>
              <w:t>undertand</w:t>
            </w:r>
            <w:proofErr w:type="spellEnd"/>
            <w:r>
              <w:t xml:space="preserve"> P1 is not urgent, thus suggest </w:t>
            </w:r>
            <w:proofErr w:type="gramStart"/>
            <w:r>
              <w:t>to postpone</w:t>
            </w:r>
            <w:proofErr w:type="gramEnd"/>
            <w:r>
              <w:t xml:space="preserve"> the discussion.</w:t>
            </w:r>
          </w:p>
        </w:tc>
        <w:tc>
          <w:tcPr>
            <w:tcW w:w="5440" w:type="dxa"/>
          </w:tcPr>
          <w:p w14:paraId="31D2D9CE"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T</w:t>
            </w:r>
            <w:r>
              <w:rPr>
                <w:lang w:val="en-US"/>
              </w:rPr>
              <w:t xml:space="preserve">he proposal did not try to further </w:t>
            </w:r>
            <w:proofErr w:type="gramStart"/>
            <w:r>
              <w:rPr>
                <w:lang w:val="en-US"/>
              </w:rPr>
              <w:t>down-select</w:t>
            </w:r>
            <w:proofErr w:type="gramEnd"/>
            <w:r>
              <w:rPr>
                <w:lang w:val="en-US"/>
              </w:rPr>
              <w:t xml:space="preserve"> for inter-DU case give the proposals in companies paper. </w:t>
            </w:r>
          </w:p>
          <w:p w14:paraId="443471A5"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p>
          <w:p w14:paraId="008BB1A4" w14:textId="0C0AA560" w:rsidR="000069C0" w:rsidRDefault="000069C0" w:rsidP="00FA357D">
            <w:pPr>
              <w:pBdr>
                <w:top w:val="none" w:sz="0" w:space="0" w:color="auto"/>
                <w:left w:val="none" w:sz="0" w:space="0" w:color="auto"/>
                <w:bottom w:val="none" w:sz="0" w:space="0" w:color="auto"/>
                <w:right w:val="none" w:sz="0" w:space="0" w:color="auto"/>
                <w:between w:val="none" w:sz="0" w:space="0" w:color="auto"/>
              </w:pBdr>
              <w:rPr>
                <w:rFonts w:hint="eastAsia"/>
                <w:lang w:val="en-US"/>
              </w:rPr>
            </w:pPr>
            <w:r>
              <w:rPr>
                <w:rFonts w:hint="eastAsia"/>
                <w:lang w:val="en-US"/>
              </w:rPr>
              <w:t>F</w:t>
            </w:r>
            <w:r>
              <w:rPr>
                <w:lang w:val="en-US"/>
              </w:rPr>
              <w:t xml:space="preserve">or the postpone or not, if it is controversial, it should be de-prioritized compared to the others which have common view. Let’s wait for more voices on that. </w:t>
            </w:r>
          </w:p>
        </w:tc>
      </w:tr>
      <w:tr w:rsidR="000069C0" w14:paraId="7812B9EB" w14:textId="77777777" w:rsidTr="000069C0">
        <w:tc>
          <w:tcPr>
            <w:tcW w:w="1707" w:type="dxa"/>
          </w:tcPr>
          <w:p w14:paraId="1FBAE089"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Huawei, </w:t>
            </w:r>
            <w:proofErr w:type="spellStart"/>
            <w:r>
              <w:rPr>
                <w:lang w:val="en-US"/>
              </w:rPr>
              <w:t>HiSilicon</w:t>
            </w:r>
            <w:proofErr w:type="spellEnd"/>
          </w:p>
        </w:tc>
        <w:tc>
          <w:tcPr>
            <w:tcW w:w="1691" w:type="dxa"/>
          </w:tcPr>
          <w:p w14:paraId="5F44AD57"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68BAC253" w14:textId="77777777" w:rsidR="000069C0" w:rsidRDefault="000069C0" w:rsidP="00FA357D">
            <w:r>
              <w:t xml:space="preserve">We observe </w:t>
            </w:r>
            <w:r w:rsidRPr="001D53A0">
              <w:t>R2-2305621</w:t>
            </w:r>
            <w:r>
              <w:t xml:space="preserve">/ </w:t>
            </w:r>
            <w:r w:rsidRPr="001D53A0">
              <w:t>R2-2306313</w:t>
            </w:r>
            <w:r>
              <w:t xml:space="preserve"> also support case G. Then the number seems to be:</w:t>
            </w:r>
          </w:p>
          <w:p w14:paraId="5FBDD8E5" w14:textId="77777777" w:rsidR="000069C0" w:rsidRDefault="000069C0" w:rsidP="00FA357D">
            <w:r w:rsidRPr="001D53A0">
              <w:t>R2-2305621</w:t>
            </w:r>
            <w:r>
              <w:t xml:space="preserve">/ </w:t>
            </w:r>
            <w:r w:rsidRPr="001D53A0">
              <w:t>R2-2306313</w:t>
            </w:r>
            <w:r>
              <w:t>/R</w:t>
            </w:r>
            <w:r w:rsidRPr="001D53A0">
              <w:t>2-2306192</w:t>
            </w:r>
            <w:r>
              <w:t xml:space="preserve"> support the case, </w:t>
            </w:r>
          </w:p>
          <w:p w14:paraId="1136B4DE" w14:textId="77777777" w:rsidR="000069C0" w:rsidRDefault="000069C0" w:rsidP="00FA357D">
            <w:r w:rsidRPr="001D53A0">
              <w:t>R2-2306355</w:t>
            </w:r>
            <w:r>
              <w:t xml:space="preserve">/ </w:t>
            </w:r>
            <w:r w:rsidRPr="001D53A0">
              <w:t>R2-</w:t>
            </w:r>
            <w:r w:rsidRPr="000069C0">
              <w:t>234664</w:t>
            </w:r>
            <w:r>
              <w:t xml:space="preserve"> propose to </w:t>
            </w:r>
            <w:proofErr w:type="spellStart"/>
            <w:r>
              <w:t>depriotize</w:t>
            </w:r>
            <w:proofErr w:type="spellEnd"/>
            <w:r>
              <w:t xml:space="preserve"> case G, </w:t>
            </w:r>
          </w:p>
          <w:p w14:paraId="7AC55CCC" w14:textId="77777777" w:rsidR="000069C0" w:rsidRDefault="000069C0" w:rsidP="00FA357D">
            <w:r w:rsidRPr="001D53A0">
              <w:t>R2-2305064</w:t>
            </w:r>
            <w:r>
              <w:t>/</w:t>
            </w:r>
            <w:r w:rsidRPr="001D53A0">
              <w:t>R2-2305235</w:t>
            </w:r>
            <w:r>
              <w:t>/</w:t>
            </w:r>
            <w:r w:rsidRPr="001D53A0">
              <w:t>R2-2305282</w:t>
            </w:r>
            <w:r>
              <w:t>/</w:t>
            </w:r>
            <w:r w:rsidRPr="001D53A0">
              <w:t>R2-2305218</w:t>
            </w:r>
            <w:r>
              <w:t xml:space="preserve"> do not support case G.</w:t>
            </w:r>
          </w:p>
          <w:p w14:paraId="0085E823" w14:textId="77777777" w:rsidR="000069C0" w:rsidRDefault="000069C0" w:rsidP="00FA357D">
            <w:r>
              <w:t xml:space="preserve">We did not see clear majority view here, thus suggest </w:t>
            </w:r>
            <w:proofErr w:type="gramStart"/>
            <w:r>
              <w:t>to change</w:t>
            </w:r>
            <w:proofErr w:type="gramEnd"/>
            <w:r>
              <w:t xml:space="preserve"> the proposal to further discuss whether to support case G.</w:t>
            </w:r>
          </w:p>
        </w:tc>
        <w:tc>
          <w:tcPr>
            <w:tcW w:w="5440" w:type="dxa"/>
          </w:tcPr>
          <w:p w14:paraId="508D038F"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R</w:t>
            </w:r>
            <w:r>
              <w:rPr>
                <w:lang w:val="en-US"/>
              </w:rPr>
              <w:t>app assume this comment is for P20 instead of P9?</w:t>
            </w:r>
          </w:p>
          <w:p w14:paraId="2C273B17" w14:textId="4935FB84"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Based on this assumption, P20 is revised.</w:t>
            </w: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0DA5F" w14:textId="77777777" w:rsidR="003B4F5A" w:rsidRDefault="003B4F5A">
      <w:pPr>
        <w:spacing w:after="0"/>
      </w:pPr>
      <w:r>
        <w:separator/>
      </w:r>
    </w:p>
  </w:endnote>
  <w:endnote w:type="continuationSeparator" w:id="0">
    <w:p w14:paraId="1917E97E" w14:textId="77777777" w:rsidR="003B4F5A" w:rsidRDefault="003B4F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976A5" w14:textId="77777777" w:rsidR="003B4F5A" w:rsidRDefault="003B4F5A">
      <w:pPr>
        <w:spacing w:after="0"/>
      </w:pPr>
      <w:r>
        <w:separator/>
      </w:r>
    </w:p>
  </w:footnote>
  <w:footnote w:type="continuationSeparator" w:id="0">
    <w:p w14:paraId="718B3903" w14:textId="77777777" w:rsidR="003B4F5A" w:rsidRDefault="003B4F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gFAPxcsvk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F9E"/>
    <w:rsid w:val="004C15C3"/>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6863"/>
    <w:rsid w:val="006708F4"/>
    <w:rsid w:val="006827F6"/>
    <w:rsid w:val="006A085B"/>
    <w:rsid w:val="006C7EE5"/>
    <w:rsid w:val="006D63FC"/>
    <w:rsid w:val="006E7824"/>
    <w:rsid w:val="006F0C7A"/>
    <w:rsid w:val="006F5DA8"/>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C12AE"/>
    <w:rsid w:val="00AD4F97"/>
    <w:rsid w:val="00AE0464"/>
    <w:rsid w:val="00AE12E0"/>
    <w:rsid w:val="00AE1A6B"/>
    <w:rsid w:val="00AF074B"/>
    <w:rsid w:val="00B01E46"/>
    <w:rsid w:val="00B024A0"/>
    <w:rsid w:val="00B03764"/>
    <w:rsid w:val="00B0486D"/>
    <w:rsid w:val="00B45717"/>
    <w:rsid w:val="00B57277"/>
    <w:rsid w:val="00B578E7"/>
    <w:rsid w:val="00B670D2"/>
    <w:rsid w:val="00B6717B"/>
    <w:rsid w:val="00B779C6"/>
    <w:rsid w:val="00B87F2D"/>
    <w:rsid w:val="00B95493"/>
    <w:rsid w:val="00BA17A4"/>
    <w:rsid w:val="00BB3C49"/>
    <w:rsid w:val="00BB5B37"/>
    <w:rsid w:val="00BC29E9"/>
    <w:rsid w:val="00BD2C36"/>
    <w:rsid w:val="00BD352C"/>
    <w:rsid w:val="00BF0E77"/>
    <w:rsid w:val="00BF2F4F"/>
    <w:rsid w:val="00BF4716"/>
    <w:rsid w:val="00BF550E"/>
    <w:rsid w:val="00C002A0"/>
    <w:rsid w:val="00C01861"/>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80C7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CC6"/>
    <w:rsid w:val="00D541CF"/>
    <w:rsid w:val="00D6042C"/>
    <w:rsid w:val="00D64249"/>
    <w:rsid w:val="00D80391"/>
    <w:rsid w:val="00D86EEF"/>
    <w:rsid w:val="00D92A8D"/>
    <w:rsid w:val="00D95A7A"/>
    <w:rsid w:val="00DA3536"/>
    <w:rsid w:val="00DA49BE"/>
    <w:rsid w:val="00DB2B28"/>
    <w:rsid w:val="00DB5C9A"/>
    <w:rsid w:val="00DB6230"/>
    <w:rsid w:val="00DD12B4"/>
    <w:rsid w:val="00DD559A"/>
    <w:rsid w:val="00DE1C56"/>
    <w:rsid w:val="00DF6F50"/>
    <w:rsid w:val="00E135BA"/>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9740</Words>
  <Characters>55521</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dcterms:created xsi:type="dcterms:W3CDTF">2023-05-18T03:42:00Z</dcterms:created>
  <dcterms:modified xsi:type="dcterms:W3CDTF">2023-05-1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